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4E81C0" w14:textId="77777777" w:rsidR="00682F04" w:rsidRDefault="00682F04" w:rsidP="00682F04">
      <w:pPr>
        <w:autoSpaceDE w:val="0"/>
        <w:autoSpaceDN w:val="0"/>
        <w:adjustRightInd w:val="0"/>
        <w:spacing w:after="0" w:line="240" w:lineRule="auto"/>
        <w:jc w:val="center"/>
        <w:rPr>
          <w:rFonts w:ascii="ZapfChan Dm BT" w:hAnsi="ZapfChan Dm BT" w:cs="ZapfChan Dm BT"/>
          <w:b/>
          <w:bCs/>
          <w:sz w:val="40"/>
          <w:szCs w:val="40"/>
        </w:rPr>
      </w:pPr>
    </w:p>
    <w:p w14:paraId="3DD490AC" w14:textId="77777777" w:rsidR="00682F04" w:rsidRDefault="00682F04" w:rsidP="00682F04">
      <w:pPr>
        <w:autoSpaceDE w:val="0"/>
        <w:autoSpaceDN w:val="0"/>
        <w:adjustRightInd w:val="0"/>
        <w:spacing w:after="0" w:line="240" w:lineRule="auto"/>
        <w:jc w:val="center"/>
        <w:rPr>
          <w:rFonts w:ascii="ZapfChan Dm BT" w:hAnsi="ZapfChan Dm BT" w:cs="ZapfChan Dm BT"/>
          <w:b/>
          <w:bCs/>
          <w:sz w:val="40"/>
          <w:szCs w:val="40"/>
        </w:rPr>
      </w:pPr>
      <w:r>
        <w:rPr>
          <w:rFonts w:ascii="ZapfChan Dm BT" w:hAnsi="ZapfChan Dm BT" w:cs="ZapfChan Dm BT"/>
          <w:b/>
          <w:bCs/>
          <w:noProof/>
          <w:sz w:val="40"/>
          <w:szCs w:val="40"/>
        </w:rPr>
        <w:pict w14:anchorId="17F3DAAA">
          <v:shapetype id="_x0000_t202" coordsize="21600,21600" o:spt="202" path="m,l,21600r21600,l21600,xe">
            <v:stroke joinstyle="miter"/>
            <v:path gradientshapeok="t" o:connecttype="rect"/>
          </v:shapetype>
          <v:shape id="_x0000_s1037" type="#_x0000_t202" style="position:absolute;left:0;text-align:left;margin-left:324.1pt;margin-top:15.8pt;width:82.05pt;height:111.35pt;z-index:251658240">
            <v:textbox>
              <w:txbxContent>
                <w:p w14:paraId="1F6C0E13" w14:textId="77777777" w:rsidR="00682F04" w:rsidRDefault="00682F04">
                  <w:r>
                    <w:object w:dxaOrig="1236" w:dyaOrig="1649" w14:anchorId="3B306066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6" type="#_x0000_t75" style="width:75.75pt;height:101.25pt">
                        <v:imagedata r:id="rId4" o:title=""/>
                      </v:shape>
                      <o:OLEObject Type="Embed" ProgID="CorelDRAW.Graphic.13" ShapeID="_x0000_i1026" DrawAspect="Content" ObjectID="_1675167120" r:id="rId5"/>
                    </w:object>
                  </w:r>
                </w:p>
              </w:txbxContent>
            </v:textbox>
          </v:shape>
        </w:pict>
      </w:r>
      <w:r>
        <w:rPr>
          <w:rFonts w:ascii="ZapfChan Dm BT" w:hAnsi="ZapfChan Dm BT" w:cs="ZapfChan Dm BT"/>
          <w:b/>
          <w:bCs/>
          <w:noProof/>
          <w:sz w:val="40"/>
          <w:szCs w:val="40"/>
        </w:rPr>
        <w:pict w14:anchorId="011861C9">
          <v:shape id="_x0000_s1036" type="#_x0000_t202" style="position:absolute;left:0;text-align:left;margin-left:104.75pt;margin-top:11.4pt;width:88.05pt;height:117.35pt;z-index:251657216;mso-wrap-style:none">
            <v:textbox style="mso-fit-shape-to-text:t">
              <w:txbxContent>
                <w:p w14:paraId="24A4AA2B" w14:textId="77777777" w:rsidR="00682F04" w:rsidRDefault="00682F04">
                  <w:r>
                    <w:object w:dxaOrig="1236" w:dyaOrig="1649" w14:anchorId="7D1F774B">
                      <v:shape id="_x0000_i1025" type="#_x0000_t75" style="width:72.75pt;height:97.5pt">
                        <v:imagedata r:id="rId6" o:title=""/>
                      </v:shape>
                      <o:OLEObject Type="Embed" ProgID="CorelDRAW.Graphic.13" ShapeID="_x0000_i1025" DrawAspect="Content" ObjectID="_1675167121" r:id="rId7"/>
                    </w:object>
                  </w:r>
                </w:p>
              </w:txbxContent>
            </v:textbox>
          </v:shape>
        </w:pict>
      </w:r>
    </w:p>
    <w:p w14:paraId="1EBEDBF2" w14:textId="77777777" w:rsidR="00682F04" w:rsidRDefault="00682F04" w:rsidP="00682F04">
      <w:pPr>
        <w:autoSpaceDE w:val="0"/>
        <w:autoSpaceDN w:val="0"/>
        <w:adjustRightInd w:val="0"/>
        <w:spacing w:after="0" w:line="240" w:lineRule="auto"/>
        <w:jc w:val="center"/>
        <w:rPr>
          <w:rFonts w:ascii="ZapfChan Dm BT" w:hAnsi="ZapfChan Dm BT" w:cs="ZapfChan Dm BT"/>
          <w:b/>
          <w:bCs/>
          <w:sz w:val="40"/>
          <w:szCs w:val="40"/>
        </w:rPr>
      </w:pPr>
    </w:p>
    <w:p w14:paraId="1B089501" w14:textId="77777777" w:rsidR="00682F04" w:rsidRDefault="00682F04" w:rsidP="00682F04">
      <w:pPr>
        <w:autoSpaceDE w:val="0"/>
        <w:autoSpaceDN w:val="0"/>
        <w:adjustRightInd w:val="0"/>
        <w:spacing w:after="0" w:line="240" w:lineRule="auto"/>
        <w:jc w:val="center"/>
        <w:rPr>
          <w:rFonts w:ascii="ZapfChan Dm BT" w:hAnsi="ZapfChan Dm BT" w:cs="ZapfChan Dm BT"/>
          <w:b/>
          <w:bCs/>
          <w:sz w:val="40"/>
          <w:szCs w:val="40"/>
        </w:rPr>
      </w:pPr>
    </w:p>
    <w:p w14:paraId="334902C8" w14:textId="77777777" w:rsidR="00682F04" w:rsidRPr="00682F04" w:rsidRDefault="00682F04" w:rsidP="00682F04">
      <w:pPr>
        <w:autoSpaceDE w:val="0"/>
        <w:autoSpaceDN w:val="0"/>
        <w:adjustRightInd w:val="0"/>
        <w:spacing w:after="0" w:line="240" w:lineRule="auto"/>
        <w:jc w:val="center"/>
        <w:rPr>
          <w:rFonts w:ascii="ZapfChan Dm BT" w:hAnsi="ZapfChan Dm BT" w:cs="ZapfChan Dm BT"/>
          <w:sz w:val="24"/>
          <w:szCs w:val="24"/>
        </w:rPr>
      </w:pPr>
      <w:r w:rsidRPr="00682F04">
        <w:rPr>
          <w:rFonts w:ascii="ZapfChan Dm BT" w:hAnsi="ZapfChan Dm BT" w:cs="ZapfChan Dm BT"/>
          <w:b/>
          <w:bCs/>
          <w:sz w:val="40"/>
          <w:szCs w:val="40"/>
        </w:rPr>
        <w:t>~</w:t>
      </w:r>
      <w:proofErr w:type="spellStart"/>
      <w:r w:rsidRPr="00682F04">
        <w:rPr>
          <w:rFonts w:ascii="ZapfChan Dm BT" w:hAnsi="ZapfChan Dm BT" w:cs="ZapfChan Dm BT"/>
          <w:b/>
          <w:bCs/>
          <w:sz w:val="40"/>
          <w:szCs w:val="40"/>
        </w:rPr>
        <w:t>Sanjee</w:t>
      </w:r>
      <w:proofErr w:type="spellEnd"/>
      <w:r w:rsidRPr="00682F04">
        <w:rPr>
          <w:rFonts w:ascii="ZapfChan Dm BT" w:hAnsi="ZapfChan Dm BT" w:cs="ZapfChan Dm BT"/>
          <w:b/>
          <w:bCs/>
          <w:sz w:val="40"/>
          <w:szCs w:val="40"/>
        </w:rPr>
        <w:t>~</w:t>
      </w:r>
    </w:p>
    <w:p w14:paraId="12FC8E12" w14:textId="77777777" w:rsidR="00682F04" w:rsidRPr="00682F04" w:rsidRDefault="00682F04" w:rsidP="00682F04">
      <w:pPr>
        <w:autoSpaceDE w:val="0"/>
        <w:autoSpaceDN w:val="0"/>
        <w:adjustRightInd w:val="0"/>
        <w:spacing w:before="283" w:after="0" w:line="240" w:lineRule="auto"/>
        <w:ind w:right="170"/>
        <w:jc w:val="center"/>
        <w:rPr>
          <w:rFonts w:ascii="ZapfChan Dm BT" w:hAnsi="ZapfChan Dm BT" w:cs="ZapfChan Dm BT"/>
          <w:sz w:val="26"/>
          <w:szCs w:val="26"/>
        </w:rPr>
      </w:pPr>
      <w:r w:rsidRPr="00682F04">
        <w:rPr>
          <w:rFonts w:ascii="ZapfChan Dm BT" w:hAnsi="ZapfChan Dm BT" w:cs="ZapfChan Dm BT"/>
          <w:sz w:val="26"/>
          <w:szCs w:val="26"/>
        </w:rPr>
        <w:t>Jitesh and Kajal</w:t>
      </w:r>
    </w:p>
    <w:p w14:paraId="7DE31317" w14:textId="77777777" w:rsidR="00682F04" w:rsidRPr="00682F04" w:rsidRDefault="00682F04" w:rsidP="00682F04">
      <w:pPr>
        <w:autoSpaceDE w:val="0"/>
        <w:autoSpaceDN w:val="0"/>
        <w:adjustRightInd w:val="0"/>
        <w:spacing w:before="57" w:after="0" w:line="240" w:lineRule="auto"/>
        <w:ind w:right="170"/>
        <w:jc w:val="center"/>
        <w:rPr>
          <w:rFonts w:ascii="ZapfChan Dm BT" w:hAnsi="ZapfChan Dm BT" w:cs="ZapfChan Dm BT"/>
          <w:sz w:val="26"/>
          <w:szCs w:val="26"/>
        </w:rPr>
      </w:pPr>
      <w:r w:rsidRPr="00682F04">
        <w:rPr>
          <w:rFonts w:ascii="ZapfChan Dm BT" w:hAnsi="ZapfChan Dm BT" w:cs="ZapfChan Dm BT"/>
          <w:sz w:val="26"/>
          <w:szCs w:val="26"/>
        </w:rPr>
        <w:t>would be delighted to have the company of</w:t>
      </w:r>
    </w:p>
    <w:p w14:paraId="0B604F4C" w14:textId="77777777" w:rsidR="00682F04" w:rsidRPr="00682F04" w:rsidRDefault="00682F04" w:rsidP="00682F04">
      <w:pPr>
        <w:autoSpaceDE w:val="0"/>
        <w:autoSpaceDN w:val="0"/>
        <w:adjustRightInd w:val="0"/>
        <w:spacing w:before="454" w:after="0" w:line="240" w:lineRule="auto"/>
        <w:jc w:val="center"/>
        <w:rPr>
          <w:rFonts w:ascii="ZapfChan Dm BT" w:hAnsi="ZapfChan Dm BT" w:cs="ZapfChan Dm BT"/>
          <w:sz w:val="26"/>
          <w:szCs w:val="26"/>
        </w:rPr>
      </w:pPr>
      <w:r w:rsidRPr="00682F04">
        <w:rPr>
          <w:rFonts w:ascii="ZapfChan Dm BT" w:hAnsi="ZapfChan Dm BT" w:cs="ZapfChan Dm BT"/>
          <w:sz w:val="26"/>
          <w:szCs w:val="26"/>
        </w:rPr>
        <w:t>______________________________________________</w:t>
      </w:r>
    </w:p>
    <w:p w14:paraId="08CEC67E" w14:textId="77777777" w:rsidR="00682F04" w:rsidRPr="00682F04" w:rsidRDefault="00682F04" w:rsidP="00682F04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ZapfChan Dm BT" w:hAnsi="ZapfChan Dm BT" w:cs="ZapfChan Dm BT"/>
          <w:sz w:val="26"/>
          <w:szCs w:val="26"/>
        </w:rPr>
      </w:pPr>
      <w:r w:rsidRPr="00682F04">
        <w:rPr>
          <w:rFonts w:ascii="ZapfChan Dm BT" w:hAnsi="ZapfChan Dm BT" w:cs="ZapfChan Dm BT"/>
          <w:sz w:val="26"/>
          <w:szCs w:val="26"/>
        </w:rPr>
        <w:t xml:space="preserve">at our </w:t>
      </w:r>
      <w:proofErr w:type="spellStart"/>
      <w:r w:rsidRPr="00682F04">
        <w:rPr>
          <w:rFonts w:ascii="ZapfChan Dm BT" w:hAnsi="ZapfChan Dm BT" w:cs="ZapfChan Dm BT"/>
          <w:sz w:val="26"/>
          <w:szCs w:val="26"/>
        </w:rPr>
        <w:t>Sanjee</w:t>
      </w:r>
      <w:proofErr w:type="spellEnd"/>
      <w:r w:rsidRPr="00682F04">
        <w:rPr>
          <w:rFonts w:ascii="ZapfChan Dm BT" w:hAnsi="ZapfChan Dm BT" w:cs="ZapfChan Dm BT"/>
          <w:sz w:val="26"/>
          <w:szCs w:val="26"/>
        </w:rPr>
        <w:t xml:space="preserve"> Na </w:t>
      </w:r>
      <w:proofErr w:type="spellStart"/>
      <w:r w:rsidRPr="00682F04">
        <w:rPr>
          <w:rFonts w:ascii="ZapfChan Dm BT" w:hAnsi="ZapfChan Dm BT" w:cs="ZapfChan Dm BT"/>
          <w:sz w:val="26"/>
          <w:szCs w:val="26"/>
        </w:rPr>
        <w:t>Geet</w:t>
      </w:r>
      <w:proofErr w:type="spellEnd"/>
      <w:r w:rsidRPr="00682F04">
        <w:rPr>
          <w:rFonts w:ascii="ZapfChan Dm BT" w:hAnsi="ZapfChan Dm BT" w:cs="ZapfChan Dm BT"/>
          <w:sz w:val="26"/>
          <w:szCs w:val="26"/>
        </w:rPr>
        <w:t xml:space="preserve"> (Music and Dance)</w:t>
      </w:r>
    </w:p>
    <w:p w14:paraId="7FA185DE" w14:textId="77777777" w:rsidR="00682F04" w:rsidRPr="00682F04" w:rsidRDefault="00682F04" w:rsidP="00682F04">
      <w:pPr>
        <w:autoSpaceDE w:val="0"/>
        <w:autoSpaceDN w:val="0"/>
        <w:adjustRightInd w:val="0"/>
        <w:spacing w:after="0" w:line="240" w:lineRule="auto"/>
        <w:jc w:val="center"/>
        <w:rPr>
          <w:rFonts w:ascii="ZapfChan Dm BT" w:hAnsi="ZapfChan Dm BT" w:cs="ZapfChan Dm BT"/>
          <w:sz w:val="24"/>
          <w:szCs w:val="24"/>
        </w:rPr>
      </w:pPr>
      <w:r w:rsidRPr="00682F04">
        <w:rPr>
          <w:rFonts w:ascii="ZapfChan Dm BT" w:hAnsi="ZapfChan Dm BT" w:cs="ZapfChan Dm BT"/>
          <w:sz w:val="26"/>
          <w:szCs w:val="26"/>
        </w:rPr>
        <w:t>to celebrate the forthcoming Wedding of</w:t>
      </w:r>
    </w:p>
    <w:p w14:paraId="72999B65" w14:textId="77777777" w:rsidR="00682F04" w:rsidRPr="00682F04" w:rsidRDefault="00682F04" w:rsidP="00682F04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ZapfChan Dm BT" w:hAnsi="ZapfChan Dm BT" w:cs="ZapfChan Dm BT"/>
          <w:b/>
          <w:bCs/>
          <w:sz w:val="40"/>
          <w:szCs w:val="40"/>
        </w:rPr>
      </w:pPr>
      <w:r w:rsidRPr="00682F04">
        <w:rPr>
          <w:rFonts w:ascii="ZapfChan Dm BT" w:hAnsi="ZapfChan Dm BT" w:cs="ZapfChan Dm BT"/>
          <w:b/>
          <w:bCs/>
          <w:sz w:val="40"/>
          <w:szCs w:val="40"/>
        </w:rPr>
        <w:t>Rakesh</w:t>
      </w:r>
    </w:p>
    <w:p w14:paraId="09EB5460" w14:textId="77777777" w:rsidR="00682F04" w:rsidRPr="00682F04" w:rsidRDefault="00682F04" w:rsidP="00682F04">
      <w:pPr>
        <w:autoSpaceDE w:val="0"/>
        <w:autoSpaceDN w:val="0"/>
        <w:adjustRightInd w:val="0"/>
        <w:spacing w:before="57" w:after="0" w:line="240" w:lineRule="auto"/>
        <w:jc w:val="center"/>
        <w:rPr>
          <w:rFonts w:ascii="ZapfChan Dm BT" w:hAnsi="ZapfChan Dm BT" w:cs="ZapfChan Dm BT"/>
          <w:b/>
          <w:bCs/>
          <w:sz w:val="40"/>
          <w:szCs w:val="40"/>
        </w:rPr>
      </w:pPr>
      <w:r w:rsidRPr="00682F04">
        <w:rPr>
          <w:rFonts w:ascii="ZapfChan Dm BT" w:hAnsi="ZapfChan Dm BT" w:cs="ZapfChan Dm BT"/>
          <w:b/>
          <w:bCs/>
          <w:sz w:val="40"/>
          <w:szCs w:val="40"/>
        </w:rPr>
        <w:t>to</w:t>
      </w:r>
    </w:p>
    <w:p w14:paraId="2410A2E5" w14:textId="77777777" w:rsidR="00682F04" w:rsidRPr="00682F04" w:rsidRDefault="00682F04" w:rsidP="00682F04">
      <w:pPr>
        <w:autoSpaceDE w:val="0"/>
        <w:autoSpaceDN w:val="0"/>
        <w:adjustRightInd w:val="0"/>
        <w:spacing w:before="57" w:after="0" w:line="240" w:lineRule="auto"/>
        <w:jc w:val="center"/>
        <w:rPr>
          <w:rFonts w:ascii="ZapfChan Dm BT" w:hAnsi="ZapfChan Dm BT" w:cs="ZapfChan Dm BT"/>
          <w:sz w:val="24"/>
          <w:szCs w:val="24"/>
        </w:rPr>
      </w:pPr>
      <w:r w:rsidRPr="00682F04">
        <w:rPr>
          <w:rFonts w:ascii="ZapfChan Dm BT" w:hAnsi="ZapfChan Dm BT" w:cs="ZapfChan Dm BT"/>
          <w:b/>
          <w:bCs/>
          <w:sz w:val="40"/>
          <w:szCs w:val="40"/>
        </w:rPr>
        <w:t>Pricilla</w:t>
      </w:r>
    </w:p>
    <w:p w14:paraId="2D45F1A0" w14:textId="77777777" w:rsidR="00682F04" w:rsidRPr="00682F04" w:rsidRDefault="00682F04" w:rsidP="00682F04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ZapfChan Dm BT" w:hAnsi="ZapfChan Dm BT" w:cs="ZapfChan Dm BT"/>
          <w:sz w:val="26"/>
          <w:szCs w:val="26"/>
        </w:rPr>
      </w:pPr>
      <w:r w:rsidRPr="00682F04">
        <w:rPr>
          <w:rFonts w:ascii="ZapfChan Dm BT" w:hAnsi="ZapfChan Dm BT" w:cs="ZapfChan Dm BT"/>
          <w:sz w:val="26"/>
          <w:szCs w:val="26"/>
        </w:rPr>
        <w:t>which will be held on</w:t>
      </w:r>
    </w:p>
    <w:p w14:paraId="6F535712" w14:textId="77777777" w:rsidR="00682F04" w:rsidRPr="00682F04" w:rsidRDefault="00682F04" w:rsidP="00682F04">
      <w:pPr>
        <w:autoSpaceDE w:val="0"/>
        <w:autoSpaceDN w:val="0"/>
        <w:adjustRightInd w:val="0"/>
        <w:spacing w:after="0" w:line="240" w:lineRule="auto"/>
        <w:jc w:val="center"/>
        <w:rPr>
          <w:rFonts w:ascii="ZapfChan Dm BT" w:hAnsi="ZapfChan Dm BT" w:cs="ZapfChan Dm BT"/>
          <w:sz w:val="26"/>
          <w:szCs w:val="26"/>
        </w:rPr>
      </w:pPr>
      <w:r w:rsidRPr="00682F04">
        <w:rPr>
          <w:rFonts w:ascii="ZapfChan Dm BT" w:hAnsi="ZapfChan Dm BT" w:cs="ZapfChan Dm BT"/>
          <w:sz w:val="26"/>
          <w:szCs w:val="26"/>
        </w:rPr>
        <w:t>Saturday, 22nd February 2014</w:t>
      </w:r>
    </w:p>
    <w:p w14:paraId="6B404679" w14:textId="77777777" w:rsidR="00682F04" w:rsidRPr="00682F04" w:rsidRDefault="00682F04" w:rsidP="00682F04">
      <w:pPr>
        <w:autoSpaceDE w:val="0"/>
        <w:autoSpaceDN w:val="0"/>
        <w:adjustRightInd w:val="0"/>
        <w:spacing w:after="0" w:line="240" w:lineRule="auto"/>
        <w:jc w:val="center"/>
        <w:rPr>
          <w:rFonts w:ascii="ZapfChan Dm BT" w:hAnsi="ZapfChan Dm BT" w:cs="ZapfChan Dm BT"/>
          <w:sz w:val="26"/>
          <w:szCs w:val="26"/>
        </w:rPr>
      </w:pPr>
      <w:r w:rsidRPr="00682F04">
        <w:rPr>
          <w:rFonts w:ascii="ZapfChan Dm BT" w:hAnsi="ZapfChan Dm BT" w:cs="ZapfChan Dm BT"/>
          <w:sz w:val="26"/>
          <w:szCs w:val="26"/>
        </w:rPr>
        <w:t>6:30 p.m.</w:t>
      </w:r>
    </w:p>
    <w:p w14:paraId="1BDC7064" w14:textId="77777777" w:rsidR="00682F04" w:rsidRPr="00682F04" w:rsidRDefault="00682F04" w:rsidP="00682F04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ZapfChan Dm BT" w:hAnsi="ZapfChan Dm BT" w:cs="ZapfChan Dm BT"/>
          <w:sz w:val="26"/>
          <w:szCs w:val="26"/>
        </w:rPr>
      </w:pPr>
      <w:r w:rsidRPr="00682F04">
        <w:rPr>
          <w:rFonts w:ascii="ZapfChan Dm BT" w:hAnsi="ZapfChan Dm BT" w:cs="ZapfChan Dm BT"/>
          <w:sz w:val="26"/>
          <w:szCs w:val="26"/>
        </w:rPr>
        <w:t>at The Venue</w:t>
      </w:r>
    </w:p>
    <w:p w14:paraId="72D07D79" w14:textId="77777777" w:rsidR="00682F04" w:rsidRPr="00682F04" w:rsidRDefault="00682F04" w:rsidP="00682F04">
      <w:pPr>
        <w:autoSpaceDE w:val="0"/>
        <w:autoSpaceDN w:val="0"/>
        <w:adjustRightInd w:val="0"/>
        <w:spacing w:after="0" w:line="240" w:lineRule="auto"/>
        <w:jc w:val="center"/>
        <w:rPr>
          <w:rFonts w:ascii="ZapfChan Dm BT" w:hAnsi="ZapfChan Dm BT" w:cs="ZapfChan Dm BT"/>
          <w:sz w:val="26"/>
          <w:szCs w:val="26"/>
        </w:rPr>
      </w:pPr>
      <w:r w:rsidRPr="00682F04">
        <w:rPr>
          <w:rFonts w:ascii="ZapfChan Dm BT" w:hAnsi="ZapfChan Dm BT" w:cs="ZapfChan Dm BT"/>
          <w:sz w:val="26"/>
          <w:szCs w:val="26"/>
        </w:rPr>
        <w:t>101A African Palms, Umhlanga, Durban</w:t>
      </w:r>
    </w:p>
    <w:p w14:paraId="436A804B" w14:textId="77777777" w:rsidR="00682F04" w:rsidRPr="00682F04" w:rsidRDefault="00682F04" w:rsidP="00682F04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ZapfChan Dm BT" w:hAnsi="ZapfChan Dm BT" w:cs="ZapfChan Dm BT"/>
          <w:sz w:val="26"/>
          <w:szCs w:val="26"/>
        </w:rPr>
      </w:pPr>
      <w:r w:rsidRPr="00682F04">
        <w:rPr>
          <w:rFonts w:ascii="ZapfChan Dm BT" w:hAnsi="ZapfChan Dm BT" w:cs="ZapfChan Dm BT"/>
          <w:sz w:val="26"/>
          <w:szCs w:val="26"/>
        </w:rPr>
        <w:t>Light meals will be provided</w:t>
      </w:r>
    </w:p>
    <w:p w14:paraId="67C8A877" w14:textId="77777777" w:rsidR="009A6509" w:rsidRPr="00682F04" w:rsidRDefault="00682F04" w:rsidP="00682F04">
      <w:pPr>
        <w:jc w:val="center"/>
      </w:pPr>
      <w:r w:rsidRPr="00682F04">
        <w:rPr>
          <w:rFonts w:ascii="ZapfChan Dm BT" w:hAnsi="ZapfChan Dm BT" w:cs="ZapfChan Dm BT"/>
          <w:sz w:val="26"/>
          <w:szCs w:val="26"/>
        </w:rPr>
        <w:t>Please R.S.V.P. by 30th January 2013</w:t>
      </w:r>
    </w:p>
    <w:sectPr w:rsidR="009A6509" w:rsidRPr="00682F04" w:rsidSect="00977CD5">
      <w:pgSz w:w="11907" w:h="16840" w:code="9"/>
      <w:pgMar w:top="567" w:right="567" w:bottom="567" w:left="567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uphin">
    <w:panose1 w:val="0204050203030B0202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ZapfChan Dm BT">
    <w:panose1 w:val="03020802040503020804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U1NLSwMDC1sLBU0lEKTi0uzszPAykwrAUA2n8jrywAAAA="/>
  </w:docVars>
  <w:rsids>
    <w:rsidRoot w:val="00D51896"/>
    <w:rsid w:val="00166292"/>
    <w:rsid w:val="00576B7E"/>
    <w:rsid w:val="005B56C1"/>
    <w:rsid w:val="00682F04"/>
    <w:rsid w:val="006C7C78"/>
    <w:rsid w:val="008D2428"/>
    <w:rsid w:val="00977CD5"/>
    <w:rsid w:val="00996784"/>
    <w:rsid w:val="009A6509"/>
    <w:rsid w:val="00B930D1"/>
    <w:rsid w:val="00BF396F"/>
    <w:rsid w:val="00D02CC5"/>
    <w:rsid w:val="00D51896"/>
    <w:rsid w:val="00DD5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1D82C12"/>
  <w15:chartTrackingRefBased/>
  <w15:docId w15:val="{8FB330D6-1512-415D-9247-6FE8AA0F3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50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6B7E"/>
    <w:pPr>
      <w:keepNext/>
      <w:autoSpaceDE w:val="0"/>
      <w:autoSpaceDN w:val="0"/>
      <w:adjustRightInd w:val="0"/>
      <w:spacing w:after="0" w:line="240" w:lineRule="auto"/>
      <w:jc w:val="center"/>
      <w:outlineLvl w:val="0"/>
    </w:pPr>
    <w:rPr>
      <w:rFonts w:ascii="Dauphin" w:hAnsi="Dauphin" w:cs="Dauphi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B7E"/>
    <w:rPr>
      <w:rFonts w:ascii="Dauphin" w:hAnsi="Dauphin" w:cs="Dauphin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CD5"/>
    <w:pPr>
      <w:autoSpaceDE w:val="0"/>
      <w:autoSpaceDN w:val="0"/>
      <w:adjustRightInd w:val="0"/>
      <w:spacing w:after="0" w:line="240" w:lineRule="auto"/>
      <w:jc w:val="center"/>
    </w:pPr>
    <w:rPr>
      <w:rFonts w:ascii="Comic Sans MS" w:hAnsi="Comic Sans MS" w:cs="Comic Sans MS"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977CD5"/>
    <w:rPr>
      <w:rFonts w:ascii="Comic Sans MS" w:hAnsi="Comic Sans MS" w:cs="Comic Sans MS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09:56:00Z</dcterms:created>
  <dcterms:modified xsi:type="dcterms:W3CDTF">2021-02-18T09:56:00Z</dcterms:modified>
</cp:coreProperties>
</file>